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Look w:val="04A0" w:firstRow="1" w:lastRow="0" w:firstColumn="1" w:lastColumn="0" w:noHBand="0" w:noVBand="1"/>
      </w:tblPr>
      <w:tblGrid>
        <w:gridCol w:w="2161"/>
        <w:gridCol w:w="468"/>
        <w:gridCol w:w="672"/>
        <w:gridCol w:w="468"/>
        <w:gridCol w:w="468"/>
        <w:gridCol w:w="468"/>
        <w:gridCol w:w="468"/>
        <w:gridCol w:w="468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</w:tblGrid>
      <w:tr w:rsidR="00972BCC" w:rsidRPr="00972BCC" w14:paraId="39614F0D" w14:textId="77777777" w:rsidTr="006211FC">
        <w:trPr>
          <w:trHeight w:val="1860"/>
        </w:trPr>
        <w:tc>
          <w:tcPr>
            <w:tcW w:w="2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94217" w14:textId="6D2A46EE" w:rsidR="00972BCC" w:rsidRPr="00972BCC" w:rsidRDefault="00972BCC" w:rsidP="00972B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72BCC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7456" behindDoc="0" locked="0" layoutInCell="1" allowOverlap="1" wp14:anchorId="5C1F1A9B" wp14:editId="154402C0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38100</wp:posOffset>
                  </wp:positionV>
                  <wp:extent cx="962025" cy="1114425"/>
                  <wp:effectExtent l="0" t="0" r="9525" b="0"/>
                  <wp:wrapNone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D0758D7-74DF-40EB-8147-FF8737944BE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DD0758D7-74DF-40EB-8147-FF8737944BE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11127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45"/>
            </w:tblGrid>
            <w:tr w:rsidR="00972BCC" w:rsidRPr="00972BCC" w14:paraId="7244D278" w14:textId="77777777">
              <w:trPr>
                <w:trHeight w:val="1860"/>
                <w:tblCellSpacing w:w="0" w:type="dxa"/>
              </w:trPr>
              <w:tc>
                <w:tcPr>
                  <w:tcW w:w="1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0927B3" w14:textId="77777777" w:rsidR="00972BCC" w:rsidRPr="00972BCC" w:rsidRDefault="00972BCC" w:rsidP="00972B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554B3AA1" w14:textId="77777777" w:rsidR="00972BCC" w:rsidRPr="00972BCC" w:rsidRDefault="00972BCC" w:rsidP="00972B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52833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41414" w14:textId="42E02957" w:rsidR="00972BCC" w:rsidRPr="00972BCC" w:rsidRDefault="00972BCC" w:rsidP="00972B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72BCC">
              <w:rPr>
                <w:rFonts w:ascii="Calibri" w:eastAsia="Times New Roman" w:hAnsi="Calibri" w:cs="Calibri"/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04C8F11" wp14:editId="4FB67CF6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428625</wp:posOffset>
                      </wp:positionV>
                      <wp:extent cx="4467225" cy="390525"/>
                      <wp:effectExtent l="0" t="0" r="0" b="0"/>
                      <wp:wrapNone/>
                      <wp:docPr id="8" name="Rectangle 8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FEE59898-57D2-40CE-A4C1-CA4FF013CE9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75135" cy="38927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DE059C2" w14:textId="77777777" w:rsidR="00972BCC" w:rsidRDefault="00972BCC" w:rsidP="00972BCC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</w:pPr>
                                  <w:r w:rsidRPr="00972BCC">
                                    <w:rPr>
                                      <w:rFonts w:ascii="Eras Bold ITC" w:hAnsi="Eras Bold ITC" w:cstheme="minorBidi"/>
                                      <w:b/>
                                      <w:bCs/>
                                      <w:color w:val="FF0000"/>
                                      <w:sz w:val="40"/>
                                      <w:szCs w:val="40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t>Weekly School Attendance Sheet</w:t>
                                  </w:r>
                                </w:p>
                              </w:txbxContent>
                            </wps:txbx>
                            <wps:bodyPr wrap="none" lIns="91440" tIns="45720" rIns="91440" bIns="45720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4C8F11" id="Rectangle 8" o:spid="_x0000_s1026" style="position:absolute;margin-left:11.25pt;margin-top:33.75pt;width:351.75pt;height:30.75pt;z-index:2516664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" filled="f" stroked="f">
                      <v:textbox style="mso-fit-shape-to-text:t">
                        <w:txbxContent>
                          <w:p w14:paraId="1DE059C2" w14:textId="77777777" w:rsidR="00972BCC" w:rsidRDefault="00972BCC" w:rsidP="00972BC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972BCC">
                              <w:rPr>
                                <w:rFonts w:ascii="Eras Bold ITC" w:hAnsi="Eras Bold ITC" w:cstheme="minorBidi"/>
                                <w:b/>
                                <w:bCs/>
                                <w:color w:val="FF0000"/>
                                <w:sz w:val="40"/>
                                <w:szCs w:val="40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eekly School Attendance Shee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56"/>
            </w:tblGrid>
            <w:tr w:rsidR="00972BCC" w:rsidRPr="00972BCC" w14:paraId="7658A4AB" w14:textId="77777777">
              <w:trPr>
                <w:trHeight w:val="1860"/>
                <w:tblCellSpacing w:w="0" w:type="dxa"/>
              </w:trPr>
              <w:tc>
                <w:tcPr>
                  <w:tcW w:w="4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731E27" w14:textId="77777777" w:rsidR="00972BCC" w:rsidRPr="00972BCC" w:rsidRDefault="00972BCC" w:rsidP="00972BCC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41B2208B" w14:textId="77777777" w:rsidR="00972BCC" w:rsidRPr="00972BCC" w:rsidRDefault="00972BCC" w:rsidP="00972B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7480A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95C6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5CD94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CA253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C11CA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3185E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D1DF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23E71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23423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720AB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D2700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ED9C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165DE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DDA93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72CF2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3F6D6" w14:textId="77777777" w:rsidR="00972BCC" w:rsidRPr="00972BCC" w:rsidRDefault="00972BCC" w:rsidP="00972BC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A6A6A6" w:themeColor="background1" w:themeShade="A6"/>
          <w:right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89"/>
        <w:gridCol w:w="490"/>
        <w:gridCol w:w="490"/>
        <w:gridCol w:w="489"/>
        <w:gridCol w:w="490"/>
        <w:gridCol w:w="490"/>
        <w:gridCol w:w="490"/>
        <w:gridCol w:w="489"/>
        <w:gridCol w:w="490"/>
        <w:gridCol w:w="183"/>
        <w:gridCol w:w="307"/>
        <w:gridCol w:w="321"/>
        <w:gridCol w:w="168"/>
        <w:gridCol w:w="490"/>
        <w:gridCol w:w="490"/>
        <w:gridCol w:w="490"/>
        <w:gridCol w:w="489"/>
        <w:gridCol w:w="490"/>
        <w:gridCol w:w="490"/>
        <w:gridCol w:w="490"/>
      </w:tblGrid>
      <w:tr w:rsidR="00972BCC" w:rsidRPr="00972BCC" w14:paraId="6767ADA1" w14:textId="77777777" w:rsidTr="006211FC">
        <w:trPr>
          <w:trHeight w:val="440"/>
        </w:trPr>
        <w:tc>
          <w:tcPr>
            <w:tcW w:w="6565" w:type="dxa"/>
            <w:gridSpan w:val="11"/>
            <w:tcBorders>
              <w:bottom w:val="single" w:sz="4" w:space="0" w:color="A6A6A6" w:themeColor="background1" w:themeShade="A6"/>
            </w:tcBorders>
            <w:vAlign w:val="bottom"/>
          </w:tcPr>
          <w:p w14:paraId="65EAD46F" w14:textId="0338E68F" w:rsidR="00972BCC" w:rsidRPr="00972BCC" w:rsidRDefault="00972BCC" w:rsidP="00972BCC">
            <w:pPr>
              <w:spacing w:before="60" w:after="60"/>
              <w:rPr>
                <w:rFonts w:ascii="Franklin Gothic Book" w:hAnsi="Franklin Gothic Book"/>
              </w:rPr>
            </w:pPr>
            <w:r w:rsidRPr="00972BCC">
              <w:rPr>
                <w:rFonts w:ascii="Franklin Gothic Book" w:hAnsi="Franklin Gothic Book"/>
              </w:rPr>
              <w:t>&lt;School Name&gt;</w:t>
            </w:r>
          </w:p>
        </w:tc>
        <w:tc>
          <w:tcPr>
            <w:tcW w:w="628" w:type="dxa"/>
            <w:gridSpan w:val="2"/>
            <w:vAlign w:val="bottom"/>
          </w:tcPr>
          <w:p w14:paraId="7CE48CBF" w14:textId="77777777" w:rsidR="00972BCC" w:rsidRPr="00972BCC" w:rsidRDefault="00972BCC" w:rsidP="00972BC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3597" w:type="dxa"/>
            <w:gridSpan w:val="8"/>
            <w:tcBorders>
              <w:bottom w:val="single" w:sz="4" w:space="0" w:color="A6A6A6" w:themeColor="background1" w:themeShade="A6"/>
            </w:tcBorders>
            <w:vAlign w:val="bottom"/>
          </w:tcPr>
          <w:p w14:paraId="66F88733" w14:textId="15397315" w:rsidR="00972BCC" w:rsidRPr="00972BCC" w:rsidRDefault="00972BCC" w:rsidP="00972BCC">
            <w:pPr>
              <w:spacing w:before="60" w:after="60"/>
              <w:rPr>
                <w:rFonts w:ascii="Franklin Gothic Book" w:hAnsi="Franklin Gothic Book"/>
              </w:rPr>
            </w:pPr>
            <w:r w:rsidRPr="00972BCC">
              <w:rPr>
                <w:rFonts w:ascii="Franklin Gothic Book" w:hAnsi="Franklin Gothic Book"/>
              </w:rPr>
              <w:t>Room 138</w:t>
            </w:r>
          </w:p>
        </w:tc>
      </w:tr>
      <w:tr w:rsidR="00972BCC" w:rsidRPr="00972BCC" w14:paraId="055FEEB2" w14:textId="77777777" w:rsidTr="006211FC">
        <w:tc>
          <w:tcPr>
            <w:tcW w:w="6565" w:type="dxa"/>
            <w:gridSpan w:val="11"/>
            <w:tcBorders>
              <w:top w:val="single" w:sz="4" w:space="0" w:color="A6A6A6" w:themeColor="background1" w:themeShade="A6"/>
              <w:bottom w:val="nil"/>
            </w:tcBorders>
          </w:tcPr>
          <w:p w14:paraId="3E51A7BF" w14:textId="594036A1" w:rsidR="00972BCC" w:rsidRPr="00972BCC" w:rsidRDefault="00972BCC" w:rsidP="00951057">
            <w:pPr>
              <w:rPr>
                <w:rFonts w:ascii="Franklin Gothic Book" w:hAnsi="Franklin Gothic Book"/>
                <w:sz w:val="16"/>
                <w:szCs w:val="16"/>
              </w:rPr>
            </w:pPr>
            <w:r w:rsidRPr="00972BCC">
              <w:rPr>
                <w:rFonts w:ascii="Franklin Gothic Book" w:hAnsi="Franklin Gothic Book"/>
                <w:sz w:val="16"/>
                <w:szCs w:val="16"/>
              </w:rPr>
              <w:t>SCHOOL NAME</w:t>
            </w:r>
          </w:p>
        </w:tc>
        <w:tc>
          <w:tcPr>
            <w:tcW w:w="628" w:type="dxa"/>
            <w:gridSpan w:val="2"/>
            <w:tcBorders>
              <w:top w:val="single" w:sz="4" w:space="0" w:color="A6A6A6" w:themeColor="background1" w:themeShade="A6"/>
            </w:tcBorders>
          </w:tcPr>
          <w:p w14:paraId="5D9D1D2E" w14:textId="77777777" w:rsidR="00972BCC" w:rsidRPr="00972BCC" w:rsidRDefault="00972BCC" w:rsidP="00951057">
            <w:pPr>
              <w:rPr>
                <w:rFonts w:ascii="Franklin Gothic Book" w:hAnsi="Franklin Gothic Book"/>
                <w:sz w:val="16"/>
                <w:szCs w:val="16"/>
              </w:rPr>
            </w:pPr>
          </w:p>
        </w:tc>
        <w:tc>
          <w:tcPr>
            <w:tcW w:w="3597" w:type="dxa"/>
            <w:gridSpan w:val="8"/>
            <w:tcBorders>
              <w:top w:val="single" w:sz="4" w:space="0" w:color="A6A6A6" w:themeColor="background1" w:themeShade="A6"/>
              <w:bottom w:val="nil"/>
            </w:tcBorders>
          </w:tcPr>
          <w:p w14:paraId="6F7562E5" w14:textId="7BA0C4E0" w:rsidR="00972BCC" w:rsidRPr="00972BCC" w:rsidRDefault="00972BCC" w:rsidP="00951057">
            <w:pPr>
              <w:rPr>
                <w:rFonts w:ascii="Franklin Gothic Book" w:hAnsi="Franklin Gothic Book"/>
                <w:sz w:val="16"/>
                <w:szCs w:val="16"/>
              </w:rPr>
            </w:pPr>
            <w:r w:rsidRPr="00972BCC">
              <w:rPr>
                <w:rFonts w:ascii="Franklin Gothic Book" w:hAnsi="Franklin Gothic Book"/>
                <w:sz w:val="16"/>
                <w:szCs w:val="16"/>
              </w:rPr>
              <w:t>TEACHER</w:t>
            </w:r>
          </w:p>
        </w:tc>
      </w:tr>
      <w:tr w:rsidR="00972BCC" w:rsidRPr="00972BCC" w14:paraId="596A73AB" w14:textId="77777777" w:rsidTr="006211FC">
        <w:trPr>
          <w:trHeight w:val="440"/>
        </w:trPr>
        <w:tc>
          <w:tcPr>
            <w:tcW w:w="6565" w:type="dxa"/>
            <w:gridSpan w:val="11"/>
            <w:tcBorders>
              <w:bottom w:val="single" w:sz="4" w:space="0" w:color="A6A6A6" w:themeColor="background1" w:themeShade="A6"/>
            </w:tcBorders>
            <w:vAlign w:val="bottom"/>
          </w:tcPr>
          <w:p w14:paraId="4C54CDBF" w14:textId="0C629767" w:rsidR="00972BCC" w:rsidRPr="00972BCC" w:rsidRDefault="00972BCC" w:rsidP="00972BCC">
            <w:pPr>
              <w:spacing w:before="60" w:after="60"/>
              <w:rPr>
                <w:rFonts w:ascii="Franklin Gothic Book" w:hAnsi="Franklin Gothic Book"/>
              </w:rPr>
            </w:pPr>
            <w:r w:rsidRPr="00972BCC">
              <w:rPr>
                <w:rFonts w:ascii="Franklin Gothic Book" w:hAnsi="Franklin Gothic Book"/>
              </w:rPr>
              <w:t>Geometry 401</w:t>
            </w:r>
          </w:p>
        </w:tc>
        <w:tc>
          <w:tcPr>
            <w:tcW w:w="628" w:type="dxa"/>
            <w:gridSpan w:val="2"/>
            <w:vAlign w:val="bottom"/>
          </w:tcPr>
          <w:p w14:paraId="6C66033B" w14:textId="77777777" w:rsidR="00972BCC" w:rsidRPr="00972BCC" w:rsidRDefault="00972BCC" w:rsidP="00972BC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3597" w:type="dxa"/>
            <w:gridSpan w:val="8"/>
            <w:tcBorders>
              <w:bottom w:val="single" w:sz="4" w:space="0" w:color="A6A6A6" w:themeColor="background1" w:themeShade="A6"/>
            </w:tcBorders>
            <w:vAlign w:val="bottom"/>
          </w:tcPr>
          <w:p w14:paraId="2096EF63" w14:textId="3BA9FAF2" w:rsidR="00972BCC" w:rsidRPr="00972BCC" w:rsidRDefault="00972BCC" w:rsidP="00972BCC">
            <w:pPr>
              <w:spacing w:before="60" w:after="60"/>
              <w:rPr>
                <w:rFonts w:ascii="Franklin Gothic Book" w:hAnsi="Franklin Gothic Book"/>
              </w:rPr>
            </w:pPr>
            <w:r w:rsidRPr="00972BCC">
              <w:rPr>
                <w:rFonts w:ascii="Franklin Gothic Book" w:hAnsi="Franklin Gothic Book"/>
              </w:rPr>
              <w:t>mm/dd/</w:t>
            </w:r>
            <w:proofErr w:type="spellStart"/>
            <w:r w:rsidRPr="00972BCC">
              <w:rPr>
                <w:rFonts w:ascii="Franklin Gothic Book" w:hAnsi="Franklin Gothic Book"/>
              </w:rPr>
              <w:t>yyyy</w:t>
            </w:r>
            <w:proofErr w:type="spellEnd"/>
            <w:r w:rsidRPr="00972BCC">
              <w:rPr>
                <w:rFonts w:ascii="Franklin Gothic Book" w:hAnsi="Franklin Gothic Book"/>
              </w:rPr>
              <w:t xml:space="preserve"> to mm/dd/</w:t>
            </w:r>
            <w:proofErr w:type="spellStart"/>
            <w:r w:rsidRPr="00972BCC">
              <w:rPr>
                <w:rFonts w:ascii="Franklin Gothic Book" w:hAnsi="Franklin Gothic Book"/>
              </w:rPr>
              <w:t>yyyy</w:t>
            </w:r>
            <w:proofErr w:type="spellEnd"/>
          </w:p>
        </w:tc>
      </w:tr>
      <w:tr w:rsidR="00972BCC" w:rsidRPr="00972BCC" w14:paraId="50C00A57" w14:textId="77777777" w:rsidTr="006211FC">
        <w:tc>
          <w:tcPr>
            <w:tcW w:w="6565" w:type="dxa"/>
            <w:gridSpan w:val="11"/>
            <w:tcBorders>
              <w:top w:val="single" w:sz="4" w:space="0" w:color="A6A6A6" w:themeColor="background1" w:themeShade="A6"/>
            </w:tcBorders>
          </w:tcPr>
          <w:p w14:paraId="63E444A1" w14:textId="480C1A10" w:rsidR="00972BCC" w:rsidRPr="00972BCC" w:rsidRDefault="00972BCC" w:rsidP="00951057">
            <w:pPr>
              <w:rPr>
                <w:rFonts w:ascii="Franklin Gothic Book" w:hAnsi="Franklin Gothic Book"/>
                <w:sz w:val="16"/>
                <w:szCs w:val="16"/>
              </w:rPr>
            </w:pPr>
            <w:r w:rsidRPr="00972BCC">
              <w:rPr>
                <w:rFonts w:ascii="Franklin Gothic Book" w:hAnsi="Franklin Gothic Book"/>
                <w:sz w:val="16"/>
                <w:szCs w:val="16"/>
              </w:rPr>
              <w:t>COURSE / WORK</w:t>
            </w:r>
          </w:p>
        </w:tc>
        <w:tc>
          <w:tcPr>
            <w:tcW w:w="628" w:type="dxa"/>
            <w:gridSpan w:val="2"/>
          </w:tcPr>
          <w:p w14:paraId="4729C8B4" w14:textId="77777777" w:rsidR="00972BCC" w:rsidRPr="00972BCC" w:rsidRDefault="00972BCC" w:rsidP="00951057">
            <w:pPr>
              <w:rPr>
                <w:rFonts w:ascii="Franklin Gothic Book" w:hAnsi="Franklin Gothic Book"/>
                <w:sz w:val="16"/>
                <w:szCs w:val="16"/>
              </w:rPr>
            </w:pPr>
          </w:p>
        </w:tc>
        <w:tc>
          <w:tcPr>
            <w:tcW w:w="3597" w:type="dxa"/>
            <w:gridSpan w:val="8"/>
            <w:tcBorders>
              <w:top w:val="single" w:sz="4" w:space="0" w:color="A6A6A6" w:themeColor="background1" w:themeShade="A6"/>
            </w:tcBorders>
          </w:tcPr>
          <w:p w14:paraId="290570AB" w14:textId="47D79BD0" w:rsidR="00972BCC" w:rsidRPr="00972BCC" w:rsidRDefault="00972BCC" w:rsidP="00951057">
            <w:pPr>
              <w:rPr>
                <w:rFonts w:ascii="Franklin Gothic Book" w:hAnsi="Franklin Gothic Book"/>
                <w:sz w:val="16"/>
                <w:szCs w:val="16"/>
              </w:rPr>
            </w:pPr>
            <w:r w:rsidRPr="00972BCC">
              <w:rPr>
                <w:rFonts w:ascii="Franklin Gothic Book" w:hAnsi="Franklin Gothic Book"/>
                <w:sz w:val="16"/>
                <w:szCs w:val="16"/>
              </w:rPr>
              <w:t>WEEK OF</w:t>
            </w:r>
          </w:p>
        </w:tc>
      </w:tr>
      <w:tr w:rsidR="006211FC" w:rsidRPr="006211FC" w14:paraId="5935B786" w14:textId="77777777" w:rsidTr="006211FC">
        <w:tc>
          <w:tcPr>
            <w:tcW w:w="6565" w:type="dxa"/>
            <w:gridSpan w:val="11"/>
            <w:tcBorders>
              <w:bottom w:val="single" w:sz="4" w:space="0" w:color="A6A6A6" w:themeColor="background1" w:themeShade="A6"/>
            </w:tcBorders>
          </w:tcPr>
          <w:p w14:paraId="71CF9996" w14:textId="77777777" w:rsidR="006211FC" w:rsidRPr="006211FC" w:rsidRDefault="006211FC" w:rsidP="00951057">
            <w:pPr>
              <w:rPr>
                <w:rFonts w:ascii="Franklin Gothic Book" w:hAnsi="Franklin Gothic Book"/>
              </w:rPr>
            </w:pPr>
          </w:p>
        </w:tc>
        <w:tc>
          <w:tcPr>
            <w:tcW w:w="628" w:type="dxa"/>
            <w:gridSpan w:val="2"/>
            <w:tcBorders>
              <w:bottom w:val="single" w:sz="4" w:space="0" w:color="A6A6A6" w:themeColor="background1" w:themeShade="A6"/>
            </w:tcBorders>
          </w:tcPr>
          <w:p w14:paraId="4443FDDD" w14:textId="77777777" w:rsidR="006211FC" w:rsidRPr="006211FC" w:rsidRDefault="006211FC" w:rsidP="00951057">
            <w:pPr>
              <w:rPr>
                <w:rFonts w:ascii="Franklin Gothic Book" w:hAnsi="Franklin Gothic Book"/>
              </w:rPr>
            </w:pPr>
          </w:p>
        </w:tc>
        <w:tc>
          <w:tcPr>
            <w:tcW w:w="3597" w:type="dxa"/>
            <w:gridSpan w:val="8"/>
            <w:tcBorders>
              <w:bottom w:val="single" w:sz="4" w:space="0" w:color="A6A6A6" w:themeColor="background1" w:themeShade="A6"/>
            </w:tcBorders>
          </w:tcPr>
          <w:p w14:paraId="7F6ED030" w14:textId="77777777" w:rsidR="006211FC" w:rsidRPr="006211FC" w:rsidRDefault="006211FC" w:rsidP="00951057">
            <w:pPr>
              <w:rPr>
                <w:rFonts w:ascii="Franklin Gothic Book" w:hAnsi="Franklin Gothic Book"/>
              </w:rPr>
            </w:pPr>
          </w:p>
        </w:tc>
      </w:tr>
      <w:tr w:rsidR="00972BCC" w:rsidRPr="00972BCC" w14:paraId="7500C5E8" w14:textId="77777777" w:rsidTr="006211FC">
        <w:tc>
          <w:tcPr>
            <w:tcW w:w="1975" w:type="dxa"/>
            <w:vMerge w:val="restar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D8E7CC" w14:textId="586FEB98" w:rsidR="00972BCC" w:rsidRPr="00972BCC" w:rsidRDefault="00972BCC" w:rsidP="00972BCC">
            <w:pPr>
              <w:spacing w:before="60" w:after="60"/>
              <w:rPr>
                <w:rFonts w:ascii="Franklin Gothic Book" w:hAnsi="Franklin Gothic Book"/>
              </w:rPr>
            </w:pPr>
            <w:r w:rsidRPr="00972BCC">
              <w:rPr>
                <w:rFonts w:ascii="Franklin Gothic Book" w:hAnsi="Franklin Gothic Book"/>
              </w:rPr>
              <w:t xml:space="preserve">Student </w:t>
            </w:r>
            <w:r>
              <w:rPr>
                <w:rFonts w:ascii="Franklin Gothic Book" w:hAnsi="Franklin Gothic Book"/>
              </w:rPr>
              <w:t>N</w:t>
            </w:r>
            <w:r w:rsidRPr="00972BCC">
              <w:rPr>
                <w:rFonts w:ascii="Franklin Gothic Book" w:hAnsi="Franklin Gothic Book"/>
              </w:rPr>
              <w:t>ame</w:t>
            </w:r>
          </w:p>
        </w:tc>
        <w:tc>
          <w:tcPr>
            <w:tcW w:w="1469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</w:tcPr>
          <w:p w14:paraId="12EC347A" w14:textId="09913BC4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onday</w:t>
            </w:r>
          </w:p>
        </w:tc>
        <w:tc>
          <w:tcPr>
            <w:tcW w:w="1469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2510676" w14:textId="10AD8A0F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Tuesday</w:t>
            </w:r>
          </w:p>
        </w:tc>
        <w:tc>
          <w:tcPr>
            <w:tcW w:w="1469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2B2EB4F1" w14:textId="4A6300ED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Wednesday</w:t>
            </w:r>
          </w:p>
        </w:tc>
        <w:tc>
          <w:tcPr>
            <w:tcW w:w="1469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49CC5CA8" w14:textId="4E5E8AC0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Thursday</w:t>
            </w:r>
          </w:p>
        </w:tc>
        <w:tc>
          <w:tcPr>
            <w:tcW w:w="1469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99CF139" w14:textId="05C3EA01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Friday</w:t>
            </w:r>
          </w:p>
        </w:tc>
        <w:tc>
          <w:tcPr>
            <w:tcW w:w="147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84187BA" w14:textId="37F02047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aturday</w:t>
            </w:r>
          </w:p>
        </w:tc>
      </w:tr>
      <w:tr w:rsidR="00972BCC" w:rsidRPr="00972BCC" w14:paraId="146E5B37" w14:textId="77777777" w:rsidTr="006211FC">
        <w:tc>
          <w:tcPr>
            <w:tcW w:w="1975" w:type="dxa"/>
            <w:vMerge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3E4F94" w14:textId="5744A23B" w:rsidR="00972BCC" w:rsidRPr="00972BCC" w:rsidRDefault="00972BCC" w:rsidP="00972BC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</w:tcPr>
          <w:p w14:paraId="527FCCF6" w14:textId="74A8C9F6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</w:tcPr>
          <w:p w14:paraId="0BE6DE4D" w14:textId="0A58EB91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</w:tcPr>
          <w:p w14:paraId="32EAD6C9" w14:textId="1051BD45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E</w:t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63EBA4D" w14:textId="5F21799F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5F7E21A5" w14:textId="2243BF4D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04DD9295" w14:textId="1C0EAE16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E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34D1739" w14:textId="3CDEEE55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</w:t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F80CF47" w14:textId="4F6A0FCA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0B9CD460" w14:textId="32EC9B37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E</w:t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1A8C2AD6" w14:textId="096E8C8D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</w:t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E5423EB" w14:textId="7112B258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4CF2AF7C" w14:textId="7550D1DA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E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1542FBF8" w14:textId="6E514D11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5C91D5A" w14:textId="400670B3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</w:t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F77F1BE" w14:textId="521E4FAE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E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781DD04" w14:textId="548760E2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P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08B7DF" w14:textId="689CAEF1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</w:t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582C28C" w14:textId="5DF04285" w:rsidR="00972BCC" w:rsidRPr="00972BCC" w:rsidRDefault="00972BCC" w:rsidP="00972BCC">
            <w:pPr>
              <w:spacing w:before="60" w:after="60"/>
              <w:jc w:val="center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E</w:t>
            </w:r>
          </w:p>
        </w:tc>
      </w:tr>
      <w:tr w:rsidR="006211FC" w:rsidRPr="00972BCC" w14:paraId="1E22C061" w14:textId="77777777" w:rsidTr="006211FC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711911" w14:textId="77777777" w:rsidR="006211FC" w:rsidRPr="00972BCC" w:rsidRDefault="006211FC" w:rsidP="00951057">
            <w:pPr>
              <w:spacing w:before="60" w:after="60"/>
              <w:rPr>
                <w:rFonts w:ascii="Franklin Gothic Book" w:hAnsi="Franklin Gothic Book"/>
              </w:rPr>
            </w:pPr>
            <w:r w:rsidRPr="00972BCC">
              <w:rPr>
                <w:rFonts w:ascii="Franklin Gothic Book" w:hAnsi="Franklin Gothic Book"/>
              </w:rPr>
              <w:t>John Smith</w:t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DDB5FAA" w14:textId="3A9E483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63F1E954" w14:textId="65445CC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52911CFF" w14:textId="736A7E0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  <w:vAlign w:val="center"/>
          </w:tcPr>
          <w:p w14:paraId="2412488B" w14:textId="74AAAA7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  <w:vAlign w:val="center"/>
          </w:tcPr>
          <w:p w14:paraId="6C75B12B" w14:textId="2D82A5E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  <w:vAlign w:val="center"/>
          </w:tcPr>
          <w:p w14:paraId="7A1AB30E" w14:textId="0823507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  <w:vAlign w:val="center"/>
          </w:tcPr>
          <w:p w14:paraId="6D542AC7" w14:textId="539B322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  <w:vAlign w:val="center"/>
          </w:tcPr>
          <w:p w14:paraId="50F9F686" w14:textId="3F99029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  <w:vAlign w:val="center"/>
          </w:tcPr>
          <w:p w14:paraId="2073519E" w14:textId="6C0655B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  <w:vAlign w:val="center"/>
          </w:tcPr>
          <w:p w14:paraId="030ED333" w14:textId="20DE073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  <w:vAlign w:val="center"/>
          </w:tcPr>
          <w:p w14:paraId="6AC8F2DD" w14:textId="460B520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  <w:vAlign w:val="center"/>
          </w:tcPr>
          <w:p w14:paraId="3A19EFFD" w14:textId="3B570DD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  <w:vAlign w:val="center"/>
          </w:tcPr>
          <w:p w14:paraId="10189674" w14:textId="422BEA5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  <w:vAlign w:val="center"/>
          </w:tcPr>
          <w:p w14:paraId="1A5095F1" w14:textId="15B9F00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  <w:vAlign w:val="center"/>
          </w:tcPr>
          <w:p w14:paraId="20950210" w14:textId="4A796F3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FE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F7CEC8B" w14:textId="29CAD1D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68B43F9" w14:textId="64E1201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7BB7920" w14:textId="2B97E26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4D2FE205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63B1777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3FFFBFC" w14:textId="3B3B41A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5E72BE86" w14:textId="3A74A75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303FB8F" w14:textId="7B4AABF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AD697D4" w14:textId="002F458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58B9C06" w14:textId="17D164C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27ED5D56" w14:textId="7930226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582266D6" w14:textId="245A8B4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3ACFFB3B" w14:textId="14D8336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57E5D7F4" w14:textId="74FEAFC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279A9D75" w14:textId="3B7F888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719767F8" w14:textId="6A47488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87C8676" w14:textId="59C867C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3C3F2FF7" w14:textId="6AFD3D7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5F1FDB10" w14:textId="175293B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423E7D3" w14:textId="3E59807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08182E3" w14:textId="7A6A49C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871443" w14:textId="466EBE5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02100FE" w14:textId="2174BF6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38CB14B9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FEBA2D" w14:textId="22F8325E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07391A75" w14:textId="6B51E89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34B8A045" w14:textId="2845082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29E93F86" w14:textId="7AB4FA2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436C3F4" w14:textId="308BBCA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4086465" w14:textId="57131EE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0100612B" w14:textId="46A43BD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069C6672" w14:textId="409D146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3912E341" w14:textId="453911B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24A510A9" w14:textId="69AB646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B7CE807" w14:textId="26A4645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1DE3D12" w14:textId="4BB67A8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5D99E00" w14:textId="78413C6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788F4442" w14:textId="102C511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B3A8526" w14:textId="55F9C6F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7F12CF4E" w14:textId="0AA27D8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FA7CEA3" w14:textId="5A9E651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3AEFAE3" w14:textId="2189538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ADBAEBB" w14:textId="16DF4B6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25DB959C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E6E069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13C08DD" w14:textId="405616D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272CF5A1" w14:textId="7B55AB0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02D7F856" w14:textId="0BEC892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25E9C5D" w14:textId="7BD09C9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2A15A33" w14:textId="13952EC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30E5322" w14:textId="25991F3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7981BE3" w14:textId="6525954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3172B9D1" w14:textId="396A949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94F656A" w14:textId="6F3792E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15F248DC" w14:textId="0BAA9FF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AE1DFFD" w14:textId="3288315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165AAC01" w14:textId="79B79E8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F855398" w14:textId="0F2F4B8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8E4AEA9" w14:textId="6A53782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80D44F6" w14:textId="16B62FC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01B7AB7" w14:textId="0998E39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93FA728" w14:textId="2C56D4F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9FC79DB" w14:textId="0F5B78D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65AC8BCB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4074D59" w14:textId="26B10B01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572F3AB4" w14:textId="41B82D4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9EBF078" w14:textId="20904CD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B7506B4" w14:textId="0C56437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538F22CC" w14:textId="0D136FB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536CC3E" w14:textId="5D305E3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2464217" w14:textId="7E4E847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2C621E7C" w14:textId="6DDDA6E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B384261" w14:textId="48D44F2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8575A14" w14:textId="420C107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A279F1C" w14:textId="2BC7CDA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D0FD9F3" w14:textId="2DD9A05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242924E2" w14:textId="144969C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5978B144" w14:textId="2470422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06355C44" w14:textId="1F35D7D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8215905" w14:textId="6654DF8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60F71F" w14:textId="495F251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CF54617" w14:textId="1A34B69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88EB46E" w14:textId="4338B21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6D409F85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7BCE8D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53AFCEF6" w14:textId="51AD9C1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AA3A81C" w14:textId="5ADFDD3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374ED80" w14:textId="6466B25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07C80B3D" w14:textId="3DB1C83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2063DE6E" w14:textId="239C0AC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258EF70" w14:textId="253C0DF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8E66E7C" w14:textId="6B58D66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5B2959DF" w14:textId="13ECAE1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5C699D25" w14:textId="63E1AAC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ABE8C2D" w14:textId="2B2A44D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B147E3A" w14:textId="10E8D2E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C3B55C8" w14:textId="5F6C9F5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B56A3E9" w14:textId="01A74F3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55DAFBB5" w14:textId="6FA66B9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CF73555" w14:textId="61103B3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C5CAE8" w14:textId="621DCC8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905F5A2" w14:textId="734C79F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4AD090A" w14:textId="711412B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74C2E50F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33497D1" w14:textId="70FFEA72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3B11958" w14:textId="0C4ADB8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6C263ECD" w14:textId="593596E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24425CD" w14:textId="52D5E2A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5B6AEF87" w14:textId="685B1F8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07407E1" w14:textId="3455314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6E5F038C" w14:textId="0BF07CA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E1816A2" w14:textId="4A25988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0D291999" w14:textId="79E02B1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CC7C6C3" w14:textId="6361A1E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17213249" w14:textId="0FA06BB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F92CF57" w14:textId="4EEF51E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E293EFA" w14:textId="6529731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3F61FF1F" w14:textId="0A9640B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D851D4F" w14:textId="5E7A257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6C21964" w14:textId="46BDCDB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550C49" w14:textId="2C3C183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CC52922" w14:textId="57EF054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C7C44E" w14:textId="2A1EB67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075F16B7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3DA730C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E7C8447" w14:textId="2ED49F7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29EB6772" w14:textId="77EA667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6EC371D" w14:textId="7265932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6F0B1DF0" w14:textId="0AD467D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8886831" w14:textId="434F6BB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411D7C6" w14:textId="23EA9D7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B8F94B4" w14:textId="1F58BFD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E48AC0F" w14:textId="27E1A65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54FDA03A" w14:textId="338D26A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20F8B6AD" w14:textId="1850088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084CA04" w14:textId="4E25623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146B3A7" w14:textId="02322DA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1066C9FD" w14:textId="413DFA4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525FB65A" w14:textId="0EFC4DA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3CE3782B" w14:textId="7A8A63B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D85E721" w14:textId="187A6A5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500D134" w14:textId="07A9DF2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B66873D" w14:textId="774AF83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30247F32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F71F01" w14:textId="24D20363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546D4FDD" w14:textId="2DF64E6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009DBDB6" w14:textId="766ADC6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3E839C39" w14:textId="3DCA777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5A0D1DE2" w14:textId="119F692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44050FA" w14:textId="58E45B4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26F538B" w14:textId="7AA7715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33E4FBB3" w14:textId="2AC57F2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298D3C5" w14:textId="16B705B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6C013349" w14:textId="4910F20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5196824" w14:textId="5163980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ABCE0DB" w14:textId="0B36597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7B0AF8BD" w14:textId="5A0F0F4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EF559ED" w14:textId="01B88CC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5587CF42" w14:textId="003AD59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5627020C" w14:textId="2A2022B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8675DB" w14:textId="2B4DB24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E6410D4" w14:textId="1AE22EF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FE64652" w14:textId="1221B2B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4FFF04D3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3307EFA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684002E" w14:textId="5D2AABC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107C9DE" w14:textId="7C96DD6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62D81C71" w14:textId="1B55CA4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7C8103E" w14:textId="2B911DA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123D14B" w14:textId="4B8E2F5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062121FC" w14:textId="04B3D64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0217E37" w14:textId="75AC4E1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5FF3CA43" w14:textId="0661FF9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26A354B8" w14:textId="2A216E6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2F5CB4B" w14:textId="74CC29D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A84DBC9" w14:textId="3F11D5A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25F051D6" w14:textId="0EC9F0F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0F8051D7" w14:textId="1FFD181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8D06971" w14:textId="6C20828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7E69E0B3" w14:textId="2DE0D25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EDE2C43" w14:textId="5EBDAD4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C54DC48" w14:textId="723066C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E939D1C" w14:textId="31D21B2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bookmarkStart w:id="0" w:name="_GoBack"/>
        <w:bookmarkEnd w:id="0"/>
      </w:tr>
      <w:tr w:rsidR="006211FC" w:rsidRPr="00972BCC" w14:paraId="73B7BB27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56901B3" w14:textId="27D8BD11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2872EAD9" w14:textId="490C830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5BA850DC" w14:textId="42B8548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6332F371" w14:textId="453EBD0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4B228FE" w14:textId="792AB95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1DB642D" w14:textId="28BB358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89EEC43" w14:textId="0230E46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3DA9EFC" w14:textId="6E3CAE6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511D874" w14:textId="7897F93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58A9A8BD" w14:textId="5F943A6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7FBB4940" w14:textId="576E337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4EF62059" w14:textId="2A3E822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343D929" w14:textId="742CDF0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CEEEA22" w14:textId="4B92F35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4991E4D" w14:textId="363C673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12C44DE" w14:textId="24F3651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A5ACAC5" w14:textId="2DAE5CC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21C467" w14:textId="45E3270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2787F47" w14:textId="6469817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715F0BA9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A93CABD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2D5B35D" w14:textId="000C657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B4ED68C" w14:textId="348F2A4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3A897195" w14:textId="12E73D5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5D727DC" w14:textId="771581F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6A210EBE" w14:textId="3101983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13F777A" w14:textId="28B5E44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AD73EBD" w14:textId="28FBB4E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3E8EB413" w14:textId="79414C6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039F0776" w14:textId="54927AD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6EDE315" w14:textId="39BA0B2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F2D4C5B" w14:textId="3B149A4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7D733F3" w14:textId="787435E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55F0B28A" w14:textId="5F8F3E0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0DFE39FE" w14:textId="46514A2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D03814A" w14:textId="2879463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A83E0AE" w14:textId="152B320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04F4328" w14:textId="365DD9E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BD04E78" w14:textId="3E9960B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5975C0D7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64F49D4" w14:textId="40D9EF52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0AD0388A" w14:textId="769C39C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115B689" w14:textId="735626A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69088CA5" w14:textId="4C2A07F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08087EEB" w14:textId="0F26E91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8F9C334" w14:textId="25387E5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0C286D2" w14:textId="65037AD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31BAF377" w14:textId="5B57FC2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6C1AF984" w14:textId="591D3B4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61E31C43" w14:textId="127F144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0C011FA" w14:textId="314B326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437E8347" w14:textId="206FED9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77F245D" w14:textId="1D45BC0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13A3015E" w14:textId="154B8D6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F78371B" w14:textId="3795ABF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71E6FD58" w14:textId="4F87B4A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5920098" w14:textId="352A7B8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D2DA927" w14:textId="497CD43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BBF0028" w14:textId="1D20313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5105DF94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573EECB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B9CB0CC" w14:textId="6260603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65374DC9" w14:textId="4B15E9B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5B00365" w14:textId="0380F0F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C7EF855" w14:textId="62C82E6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E09A906" w14:textId="0352E68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63A62458" w14:textId="518C956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7CD23A6" w14:textId="59703B4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3DD95C9" w14:textId="5177D24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36C80AE0" w14:textId="303A761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355F876" w14:textId="2CD9AC0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4298C7B" w14:textId="00FA722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48FEF458" w14:textId="174A7CC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77F0AD81" w14:textId="0E7D643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73D3063" w14:textId="03F292E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31762FFD" w14:textId="242A2A2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1BD793" w14:textId="39D0B23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D29F400" w14:textId="54E5703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D82766C" w14:textId="770BB6B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0E4B9E86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95F2281" w14:textId="03BEF4D5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01BBA4BB" w14:textId="2657904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6AB42B3" w14:textId="22B35CC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32A7950" w14:textId="04A80F5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F7CC9F4" w14:textId="34A82D1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015C71F5" w14:textId="1E63BC7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528C6F16" w14:textId="194C373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08E89D7" w14:textId="419F02F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274AE329" w14:textId="7CCA020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EF95EA7" w14:textId="4DCFFE1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FB126CD" w14:textId="35AA5A9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A2A6350" w14:textId="22F91F4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1730A990" w14:textId="1FA0E4C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0E5C750" w14:textId="7B7B699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A1C2546" w14:textId="0BFB351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34CEC6C5" w14:textId="009F2E6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AC5352" w14:textId="1652DF1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D05763D" w14:textId="010F811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595C8F7" w14:textId="176D276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0FBF3612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60D38A6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442F419" w14:textId="084677B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579B3AF9" w14:textId="55FC307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9323EC4" w14:textId="3E61428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79EDD04" w14:textId="32D6636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491A703" w14:textId="7341E3C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22C0FFA6" w14:textId="1BEFAFB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611C49CF" w14:textId="0C416DF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548877B" w14:textId="6CBD588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A824823" w14:textId="3F5437C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13162103" w14:textId="63634ED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2FD2FB4" w14:textId="4A319E9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61BEE65" w14:textId="7A74CED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08958903" w14:textId="488F12E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BB5F647" w14:textId="3F2F6BA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3EB5F8DB" w14:textId="75C4B76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18B529" w14:textId="04449A9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EACA4C" w14:textId="4AD9352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65FAEBC" w14:textId="518D78C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21AE2C39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8A06DD" w14:textId="4FC35343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0B361A37" w14:textId="126A85D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35985FDC" w14:textId="46DB1E3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31A25762" w14:textId="3441877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BFF29FC" w14:textId="65B0726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6FA8B27" w14:textId="41CBD26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4B93282" w14:textId="5535052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FD368D0" w14:textId="4525357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0C68C743" w14:textId="36FB237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2AB104B2" w14:textId="1CECFC0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40DF2B5" w14:textId="73D3859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62505FD" w14:textId="6C9EDEB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5637487" w14:textId="6E305C0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37A5308" w14:textId="33D63A8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6D03AA3" w14:textId="19427C8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5D666C29" w14:textId="16BDDAC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D503EC8" w14:textId="56EC7A8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A8548FC" w14:textId="09D8665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64DCC93" w14:textId="3B5E51E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6B44696F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E35442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92441BD" w14:textId="1B9E2A7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EFAE0B9" w14:textId="5F23028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98C1D27" w14:textId="50F78F7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0F475C6E" w14:textId="3D20FF2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FB193CB" w14:textId="4354CC7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A7FB68E" w14:textId="6E1384C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308B16F7" w14:textId="3F81C73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62FCD01B" w14:textId="5B8C6B0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7C87580" w14:textId="4A8D627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0050733D" w14:textId="14B8A74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2961A66E" w14:textId="25D3D7D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223A9771" w14:textId="5046984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3CD084DF" w14:textId="3C8F655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686290B" w14:textId="26B1099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03E15029" w14:textId="0C7E747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5CCDB1B" w14:textId="4924C8A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EFE8D13" w14:textId="4DDC039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76EBE5" w14:textId="2C78602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3E78F7C4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8DBED6" w14:textId="135E20E9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6ADEE6CA" w14:textId="1DD0773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0448C56D" w14:textId="5D254AD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76CAABC1" w14:textId="4447A5E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582BFE0D" w14:textId="35E8738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2ABE2B24" w14:textId="2734801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5C89C590" w14:textId="7DDAB24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2C6D1C13" w14:textId="70C360E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0DADAEB" w14:textId="34F249A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70D574B" w14:textId="2D0886B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75DA9DB4" w14:textId="0AF63C4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EE0EAD7" w14:textId="4B0B612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759E1C09" w14:textId="3F4C0C9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DA66E9E" w14:textId="642FABD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04EE8C3A" w14:textId="70CA7E1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E8644F7" w14:textId="6A47865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010A4E7" w14:textId="2331CEE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992FE58" w14:textId="0C833AE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7345A4C" w14:textId="210CDD0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53669F40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C5F218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61E55F07" w14:textId="617969B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377B875B" w14:textId="7AB3EFD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904728C" w14:textId="0BB3F79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5AAB1915" w14:textId="31A5A48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0EE2B9E" w14:textId="2421E4A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C0C494D" w14:textId="49F6D0F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E650761" w14:textId="1269E11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04D9108C" w14:textId="4E0147C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65C8B86" w14:textId="3B24050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77616426" w14:textId="2372BEA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E4C0927" w14:textId="0E9A715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7608070A" w14:textId="638BFD4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D02FDCD" w14:textId="13DF82B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6CF5BFD" w14:textId="2353F8B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3C08F3CB" w14:textId="54FAD5B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E7D8864" w14:textId="48DB953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0E62F67" w14:textId="2176C75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9B582C5" w14:textId="058940B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63B704F0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379313" w14:textId="1D214FE1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312244F" w14:textId="09D9864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2A07B8ED" w14:textId="6405FD7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054E27DB" w14:textId="122F2F6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225BA22D" w14:textId="3AA6247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06952DE" w14:textId="434E3B7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539CE32B" w14:textId="1CBB9F5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4C3BE44" w14:textId="02ED721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246701C9" w14:textId="222BF75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EBC2FA6" w14:textId="6FE09C8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47CAC8D" w14:textId="04086D6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2DF46E5F" w14:textId="55FB6A4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153B017D" w14:textId="0C8099B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13B4DD1F" w14:textId="00A7524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1C93B765" w14:textId="677985E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9EF5BF4" w14:textId="35E6645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A79DAC" w14:textId="2AF921C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F5896E5" w14:textId="64C958BF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4A186A4" w14:textId="7D84BC7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00D293EA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778BC0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6238F048" w14:textId="7901CBE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3D66E874" w14:textId="54DA057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2FF07778" w14:textId="373B704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3723FB74" w14:textId="12D0C28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A726834" w14:textId="2B4BA7F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121495A5" w14:textId="64DBF5D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3ABD8D12" w14:textId="6A3EDFC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4D9B2E0" w14:textId="0BBC67C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7EAFEBDA" w14:textId="16E1C47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DF7F80A" w14:textId="525AABE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CF37C8F" w14:textId="292904C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53FE6D7D" w14:textId="3C968E5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62BB31D8" w14:textId="2E0BF11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27418B7" w14:textId="3C11FD2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7AE4F7DF" w14:textId="62A5202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D062C95" w14:textId="32916FE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0E932A9" w14:textId="1B5E8DE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D4951C3" w14:textId="68400BF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43780FF2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81250B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5A76D0D7" w14:textId="54F842E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B36B624" w14:textId="4B107F6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CF63FC6" w14:textId="7E4FC53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2DF9475A" w14:textId="6DC3160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4F3318EB" w14:textId="1078360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764FC550" w14:textId="657305E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6D517503" w14:textId="091BC61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6902E41B" w14:textId="55E4EB7E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2EF5CEEE" w14:textId="6E3B69A3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27104240" w14:textId="7B8113A1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5CA5729" w14:textId="25AA129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2E7E856E" w14:textId="76DED58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6D19604" w14:textId="1B2CD8E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7174F51C" w14:textId="192A8B8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2EEC3553" w14:textId="73D0106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6C67843" w14:textId="107E31D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006446" w14:textId="15777E3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513CBA3" w14:textId="7C179C4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272B766C" w14:textId="77777777" w:rsidTr="00F02433">
        <w:tc>
          <w:tcPr>
            <w:tcW w:w="19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00887AF" w14:textId="77777777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124A3D70" w14:textId="532B2D46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4523A4B7" w14:textId="52F4256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EFD9" w:themeFill="accent6" w:themeFillTint="33"/>
            <w:vAlign w:val="center"/>
          </w:tcPr>
          <w:p w14:paraId="0372CEB6" w14:textId="554D8BE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6670C181" w14:textId="7030B66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0EBC6435" w14:textId="6EBD8F5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EEAF6" w:themeFill="accent5" w:themeFillTint="33"/>
          </w:tcPr>
          <w:p w14:paraId="6C5CFFC5" w14:textId="08B67618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6CD2373" w14:textId="098A2C75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46D5C86C" w14:textId="4A2B2A32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2CC" w:themeFill="accent4" w:themeFillTint="33"/>
          </w:tcPr>
          <w:p w14:paraId="1276A251" w14:textId="785092F0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6C3DB10D" w14:textId="21DB047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15BE1F56" w14:textId="08986787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CCCFF"/>
          </w:tcPr>
          <w:p w14:paraId="39C4D107" w14:textId="5DB1770D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4E93C884" w14:textId="2289B0DB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16805B07" w14:textId="10378E44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FFFCC"/>
          </w:tcPr>
          <w:p w14:paraId="5530E4AC" w14:textId="1011FFC9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FC17F1D" w14:textId="544A6E1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D365333" w14:textId="2431B18A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  <w:tc>
          <w:tcPr>
            <w:tcW w:w="4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822B94C" w14:textId="30D34DAC" w:rsidR="006211FC" w:rsidRPr="006211FC" w:rsidRDefault="006211FC" w:rsidP="006211FC">
            <w:pPr>
              <w:jc w:val="center"/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</w:pPr>
            <w:r w:rsidRPr="006211FC">
              <w:rPr>
                <w:rFonts w:ascii="Franklin Gothic Book" w:hAnsi="Franklin Gothic Book"/>
                <w:color w:val="808080" w:themeColor="background1" w:themeShade="80"/>
                <w:sz w:val="28"/>
                <w:szCs w:val="28"/>
              </w:rPr>
              <w:sym w:font="Wingdings" w:char="F0A8"/>
            </w:r>
          </w:p>
        </w:tc>
      </w:tr>
      <w:tr w:rsidR="006211FC" w:rsidRPr="00972BCC" w14:paraId="505E52DD" w14:textId="77777777" w:rsidTr="006211FC">
        <w:tc>
          <w:tcPr>
            <w:tcW w:w="10790" w:type="dxa"/>
            <w:gridSpan w:val="2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F580FAD" w14:textId="7A785063" w:rsidR="006211FC" w:rsidRPr="00972BCC" w:rsidRDefault="006211FC" w:rsidP="006211FC">
            <w:pPr>
              <w:spacing w:before="60" w:after="60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   Legend:                             </w:t>
            </w:r>
            <w:r w:rsidRPr="006211FC">
              <w:rPr>
                <w:rFonts w:ascii="Franklin Gothic Book" w:hAnsi="Franklin Gothic Book"/>
                <w:b/>
              </w:rPr>
              <w:t>P</w:t>
            </w:r>
            <w:r>
              <w:rPr>
                <w:rFonts w:ascii="Franklin Gothic Book" w:hAnsi="Franklin Gothic Book"/>
              </w:rPr>
              <w:t xml:space="preserve"> – Present           </w:t>
            </w:r>
            <w:r w:rsidRPr="006211FC">
              <w:rPr>
                <w:rFonts w:ascii="Franklin Gothic Book" w:hAnsi="Franklin Gothic Book"/>
                <w:b/>
              </w:rPr>
              <w:t>A</w:t>
            </w:r>
            <w:r>
              <w:rPr>
                <w:rFonts w:ascii="Franklin Gothic Book" w:hAnsi="Franklin Gothic Book"/>
              </w:rPr>
              <w:t xml:space="preserve"> - Absent</w:t>
            </w:r>
            <w:r>
              <w:rPr>
                <w:rFonts w:ascii="Franklin Gothic Book" w:hAnsi="Franklin Gothic Book"/>
              </w:rPr>
              <w:t xml:space="preserve">           </w:t>
            </w:r>
            <w:r w:rsidRPr="006211FC">
              <w:rPr>
                <w:rFonts w:ascii="Franklin Gothic Book" w:hAnsi="Franklin Gothic Book"/>
                <w:b/>
              </w:rPr>
              <w:t>E</w:t>
            </w:r>
            <w:r>
              <w:rPr>
                <w:rFonts w:ascii="Franklin Gothic Book" w:hAnsi="Franklin Gothic Book"/>
              </w:rPr>
              <w:t xml:space="preserve"> - </w:t>
            </w:r>
            <w:r>
              <w:rPr>
                <w:rFonts w:ascii="Franklin Gothic Book" w:hAnsi="Franklin Gothic Book"/>
              </w:rPr>
              <w:t>Excuse</w:t>
            </w:r>
          </w:p>
        </w:tc>
      </w:tr>
    </w:tbl>
    <w:p w14:paraId="6B6A1FE6" w14:textId="733325E9" w:rsidR="00972BCC" w:rsidRPr="006211FC" w:rsidRDefault="00972BCC" w:rsidP="00972BCC">
      <w:pPr>
        <w:spacing w:after="0"/>
        <w:rPr>
          <w:rFonts w:ascii="Franklin Gothic Book" w:hAnsi="Franklin Gothic Book"/>
          <w:sz w:val="2"/>
          <w:szCs w:val="2"/>
        </w:rPr>
      </w:pPr>
    </w:p>
    <w:sectPr w:rsidR="00972BCC" w:rsidRPr="006211FC" w:rsidSect="00DC7B74">
      <w:headerReference w:type="default" r:id="rId7"/>
      <w:footerReference w:type="default" r:id="rId8"/>
      <w:pgSz w:w="12240" w:h="15840"/>
      <w:pgMar w:top="432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30F29" w14:textId="77777777" w:rsidR="005D331D" w:rsidRDefault="005D331D" w:rsidP="00025008">
      <w:pPr>
        <w:spacing w:after="0" w:line="240" w:lineRule="auto"/>
      </w:pPr>
      <w:r>
        <w:separator/>
      </w:r>
    </w:p>
  </w:endnote>
  <w:endnote w:type="continuationSeparator" w:id="0">
    <w:p w14:paraId="4218504A" w14:textId="77777777" w:rsidR="005D331D" w:rsidRDefault="005D331D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8666D" w14:textId="77777777" w:rsidR="005D331D" w:rsidRDefault="005D331D" w:rsidP="00025008">
      <w:pPr>
        <w:spacing w:after="0" w:line="240" w:lineRule="auto"/>
      </w:pPr>
      <w:r>
        <w:separator/>
      </w:r>
    </w:p>
  </w:footnote>
  <w:footnote w:type="continuationSeparator" w:id="0">
    <w:p w14:paraId="68375788" w14:textId="77777777" w:rsidR="005D331D" w:rsidRDefault="005D331D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389A882">
          <wp:simplePos x="0" y="0"/>
          <wp:positionH relativeFrom="column">
            <wp:posOffset>5838825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9" name="Picture 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96E54"/>
    <w:rsid w:val="00134413"/>
    <w:rsid w:val="0018020B"/>
    <w:rsid w:val="00281C84"/>
    <w:rsid w:val="002B0324"/>
    <w:rsid w:val="002B7EC8"/>
    <w:rsid w:val="002C01F7"/>
    <w:rsid w:val="00326E95"/>
    <w:rsid w:val="003369DC"/>
    <w:rsid w:val="004624FD"/>
    <w:rsid w:val="00462DDA"/>
    <w:rsid w:val="004B6A70"/>
    <w:rsid w:val="004D21B8"/>
    <w:rsid w:val="005D331D"/>
    <w:rsid w:val="005F0027"/>
    <w:rsid w:val="005F2A8E"/>
    <w:rsid w:val="005F2B1B"/>
    <w:rsid w:val="00614671"/>
    <w:rsid w:val="006211FC"/>
    <w:rsid w:val="00681862"/>
    <w:rsid w:val="006B33D7"/>
    <w:rsid w:val="00716AB3"/>
    <w:rsid w:val="00782B9B"/>
    <w:rsid w:val="007A0B79"/>
    <w:rsid w:val="00822600"/>
    <w:rsid w:val="00830903"/>
    <w:rsid w:val="00862B37"/>
    <w:rsid w:val="008C6E2C"/>
    <w:rsid w:val="00924D6B"/>
    <w:rsid w:val="00926C13"/>
    <w:rsid w:val="00955BCC"/>
    <w:rsid w:val="009724DF"/>
    <w:rsid w:val="00972BCC"/>
    <w:rsid w:val="00981384"/>
    <w:rsid w:val="00A66F94"/>
    <w:rsid w:val="00A83A36"/>
    <w:rsid w:val="00AD49A7"/>
    <w:rsid w:val="00AD728D"/>
    <w:rsid w:val="00B24FCF"/>
    <w:rsid w:val="00B72328"/>
    <w:rsid w:val="00B93539"/>
    <w:rsid w:val="00BA6BB1"/>
    <w:rsid w:val="00C1590A"/>
    <w:rsid w:val="00C81159"/>
    <w:rsid w:val="00C84F0B"/>
    <w:rsid w:val="00CC29CF"/>
    <w:rsid w:val="00CD667A"/>
    <w:rsid w:val="00CE1356"/>
    <w:rsid w:val="00D06D1B"/>
    <w:rsid w:val="00D32BF9"/>
    <w:rsid w:val="00D853F8"/>
    <w:rsid w:val="00DC7B74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5</cp:revision>
  <dcterms:created xsi:type="dcterms:W3CDTF">2020-02-28T03:53:00Z</dcterms:created>
  <dcterms:modified xsi:type="dcterms:W3CDTF">2020-03-11T23:35:00Z</dcterms:modified>
</cp:coreProperties>
</file>